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42.png" ContentType="image/png"/>
  <Override PartName="/word/media/rId40.png" ContentType="image/png"/>
  <Override PartName="/word/media/rId38.png" ContentType="image/png"/>
  <Override PartName="/word/media/rId36.png" ContentType="image/png"/>
  <Override PartName="/word/media/rId34.png" ContentType="image/png"/>
  <Override PartName="/word/media/rId29.png" ContentType="image/png"/>
  <Override PartName="/word/media/rId27.png" ContentType="image/png"/>
  <Override PartName="/word/media/image10.jpeg" ContentType="image/jpeg"/>
  <Override PartName="/word/media/image8.png" ContentType="image/png"/>
  <Override PartName="/word/media/image9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Araucanía</w:t>
      </w:r>
    </w:p>
    <w:p>
      <w:pPr>
        <w:pStyle w:val="Author"/>
      </w:pP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formación</w:t>
      </w:r>
    </w:p>
    <w:p>
      <w:pPr>
        <w:pStyle w:val="Fecha"/>
      </w:pPr>
      <w:r>
        <w:t xml:space="preserve">30/05/2020</w:t>
      </w:r>
    </w:p>
    <w:p>
      <w:pPr>
        <w:pStyle w:val="Ttulo1"/>
      </w:pPr>
      <w:bookmarkStart w:id="21" w:name="sobre-la-información-presentada-1"/>
      <w:r>
        <w:t xml:space="preserve">1. Sobre la información presentada</w:t>
      </w:r>
      <w:r>
        <w:t xml:space="preserve"> </w:t>
      </w:r>
      <w:r>
        <w:rPr>
          <w:rStyle w:val="Refdenotaalpie"/>
        </w:rPr>
        <w:footnoteReference w:id="20"/>
      </w:r>
      <w:bookmarkEnd w:id="21"/>
    </w:p>
    <w:p>
      <w:pPr>
        <w:pStyle w:val="Ttulo6"/>
      </w:pPr>
      <w:bookmarkStart w:id="22" w:name="X9661baca73704712e4d052dacab96543921a4ef"/>
      <w:r>
        <w:t xml:space="preserve">A continuación, se presenta una minuta con diferentes indicadores asociados a la</w:t>
      </w:r>
      <w:r>
        <w:t xml:space="preserve"> </w:t>
      </w:r>
      <w:r>
        <w:rPr>
          <w:b/>
        </w:rPr>
        <w:t xml:space="preserve">Región de la Araucanía</w:t>
      </w:r>
      <w:r>
        <w:t xml:space="preserve">. Los datos son recopilados desde de los diferentes sistemas de información disponibles de la Superintendencia del Medio Ambiente y consideran la información actualizada al</w:t>
      </w:r>
      <w:r>
        <w:t xml:space="preserve"> </w:t>
      </w:r>
      <w:r>
        <w:rPr>
          <w:b/>
        </w:rPr>
        <w:t xml:space="preserve">30/05/2020</w:t>
      </w:r>
      <w:r>
        <w:t xml:space="preserve">.</w:t>
      </w:r>
      <w:bookmarkEnd w:id="22"/>
    </w:p>
    <w:p>
      <w:pPr>
        <w:pStyle w:val="Ttulo1"/>
      </w:pPr>
      <w:bookmarkStart w:id="23" w:name="unidades-fiscalizables"/>
      <w:r>
        <w:t xml:space="preserve">2. Unidades Fiscalizabl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 la Araucanía</w:t>
      </w:r>
      <w:r>
        <w:t xml:space="preserve"> </w:t>
      </w:r>
      <w:r>
        <w:t xml:space="preserve">(5.6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163 UFs)</w:t>
      </w:r>
    </w:p>
    <w:p>
      <w:pPr>
        <w:pStyle w:val="Ttulo2"/>
      </w:pPr>
      <w:bookmarkStart w:id="24" w:name="X49cd1cb5632dcda2bd73508b67abc9e2f573546"/>
      <w:r>
        <w:t xml:space="preserve">2.1 Localización UFs en la Región de la Araucanía</w:t>
      </w:r>
      <w:bookmarkEnd w:id="24"/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a/map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6" w:name="distribución-de-ufs-a-nivel-nacional"/>
      <w:r>
        <w:t xml:space="preserve">2.2 Distribución de UFs a nivel nacional</w:t>
      </w:r>
      <w:bookmarkEnd w:id="26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8" w:name="X7228c3bd0deb6250e8dbc6ded0e8229787df6af"/>
      <w:r>
        <w:t xml:space="preserve">2.3 UFs de la Región de la Araucanía por sector</w:t>
      </w:r>
      <w:bookmarkEnd w:id="28"/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0" w:name="X88ec6ddc7018030644fd2d6cc6ebabad797e4f1"/>
      <w:r>
        <w:t xml:space="preserve">2.4 Las 5 Categorías Económicas de Región de la Araucanía con más RCA</w:t>
      </w:r>
      <w:bookmarkEnd w:id="3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592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Categoría Económic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RCA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Saneamiento Ambi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Pesca y Acuicultu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Vivienda e Inmobiliari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quipamie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5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nergí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49</w:t>
            </w:r>
          </w:p>
        </w:tc>
      </w:tr>
    </w:tbl>
    <w:p>
      <w:pPr>
        <w:pStyle w:val="Ttulo1"/>
      </w:pPr>
      <w:bookmarkStart w:id="31" w:name="formulaciones-de-cargo"/>
      <w:r>
        <w:t xml:space="preserve">3. Formulaciones de cargo</w:t>
      </w:r>
      <w:bookmarkEnd w:id="31"/>
    </w:p>
    <w:p>
      <w:pPr>
        <w:pStyle w:val="Ttulo2"/>
      </w:pPr>
      <w:bookmarkStart w:id="32" w:name="formulaciones-de-cargo-fdc"/>
      <w:r>
        <w:t xml:space="preserve">6.1 Formulaciones de cargo (FDC)</w:t>
      </w:r>
      <w:bookmarkEnd w:id="32"/>
    </w:p>
    <w:p>
      <w:pPr>
        <w:pStyle w:val="Compact"/>
        <w:numPr>
          <w:numId w:val="1002"/>
          <w:ilvl w:val="0"/>
        </w:numPr>
      </w:pPr>
      <w:r>
        <w:t xml:space="preserve">La Región de la Araucanía ocupa el lugar 2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7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139</w:t>
      </w:r>
      <w:r>
        <w:t xml:space="preserve"> </w:t>
      </w:r>
      <w:r>
        <w:t xml:space="preserve">(</w:t>
      </w:r>
      <w:r>
        <w:rPr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/>
        </w:rPr>
        <w:t xml:space="preserve">Región de la Araucanía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de la Araucanía</w:t>
      </w:r>
      <w:r>
        <w:t xml:space="preserve">, 18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la Araucanía (67) seguida por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25).</w:t>
      </w:r>
    </w:p>
    <w:p>
      <w:pPr>
        <w:pStyle w:val="Ttulo3"/>
      </w:pPr>
      <w:bookmarkStart w:id="33" w:name="fdc-por-región"/>
      <w:r>
        <w:t xml:space="preserve">FDC por región</w:t>
      </w:r>
      <w:bookmarkEnd w:id="33"/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categorí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5" w:name="Xc8ef6d19f403e468060410cfe16ee24800c9a35"/>
      <w:r>
        <w:t xml:space="preserve">FDC asociadas a la Región de la Araucanía por año</w:t>
      </w:r>
      <w:bookmarkEnd w:id="35"/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7" w:name="X66a318048a78eea2433f7df3e9a5b3bb5992cd5"/>
      <w:r>
        <w:t xml:space="preserve">Distribución de FDC asociadas a la Región de la Araucanía por sector</w:t>
      </w:r>
      <w:bookmarkEnd w:id="37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9" w:name="X5d1eef7b3ec46659804e3bb5c3aae4655f843f5"/>
      <w:r>
        <w:t xml:space="preserve">FDC asociadas a la Región de la Araucanía por origen</w:t>
      </w:r>
      <w:bookmarkEnd w:id="39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1" w:name="Xb30822c52c433a9d24f831d5881dbf98a68aabf"/>
      <w:r>
        <w:t xml:space="preserve">FDC asociadas a la Región de la Araucanía por estado</w:t>
      </w:r>
      <w:bookmarkEnd w:id="41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B335F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78363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AD6"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:rsidR="005D657D" w:rsidRDefault="00783638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783638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B59B23"/>
    <w:multiLevelType w:val="multilevel"/>
    <w:tmpl w:val="35D45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3F2B2BB"/>
    <w:multiLevelType w:val="multilevel"/>
    <w:tmpl w:val="50229F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7C"/>
    <w:multiLevelType w:val="singleLevel"/>
    <w:tmpl w:val="4A88B6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FA6ED7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F30D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39A251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C48A67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D33C3D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7E820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27263A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23F829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F502E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18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19"/>
  </w:num>
  <w:num w:numId="14">
    <w:abstractNumId w:val="14"/>
  </w:num>
  <w:num w:numId="15">
    <w:abstractNumId w:val="9"/>
  </w:num>
  <w:num w:numId="16">
    <w:abstractNumId w:val="8"/>
  </w:num>
  <w:num w:numId="17">
    <w:abstractNumId w:val="7"/>
  </w:num>
  <w:num w:numId="18">
    <w:abstractNumId w:val="6"/>
  </w:num>
  <w:num w:numId="19">
    <w:abstractNumId w:val="15"/>
  </w:num>
  <w:num w:numId="20">
    <w:abstractNumId w:val="13"/>
  </w:num>
  <w:num w:numId="21">
    <w:abstractNumId w:val="12"/>
  </w:num>
  <w:num w:numId="22">
    <w:abstractNumId w:val="11"/>
  </w:num>
  <w:num w:numId="23">
    <w:abstractNumId w:val="10"/>
  </w:num>
  <w:num w:numId="24">
    <w:abstractNumId w:val="5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0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1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0"/>
  </w:num>
  <w:num w:numId="47">
    <w:abstractNumId w:val="4"/>
  </w:num>
  <w:num w:numId="48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la Araucanía</dc:title>
  <dc:creator>Departamento de Gestión de la Información</dc:creator>
  <cp:keywords/>
  <dcterms:created xsi:type="dcterms:W3CDTF">2020-05-30T23:22:33Z</dcterms:created>
  <dcterms:modified xsi:type="dcterms:W3CDTF">2020-05-30T23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5/2020</vt:lpwstr>
  </property>
  <property fmtid="{D5CDD505-2E9C-101B-9397-08002B2CF9AE}" pid="3" name="output">
    <vt:lpwstr/>
  </property>
  <property fmtid="{D5CDD505-2E9C-101B-9397-08002B2CF9AE}" pid="4" name="params">
    <vt:lpwstr/>
  </property>
</Properties>
</file>